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3DC7" w:rsidRPr="00703DC7" w:rsidRDefault="002D69F0" w:rsidP="00541BDF">
      <w:pPr>
        <w:pStyle w:val="LabTitle"/>
        <w:rPr>
          <w:noProof/>
        </w:rPr>
      </w:pPr>
      <w:r>
        <w:t>Travaux pratiques - Assemblage d</w:t>
      </w:r>
      <w:r w:rsidR="007A36E3">
        <w:t>’</w:t>
      </w:r>
      <w:r>
        <w:t xml:space="preserve">un système informatique spécialisé </w:t>
      </w:r>
      <w:r>
        <w:rPr>
          <w:rStyle w:val="LabTitleInstVersred"/>
        </w:rPr>
        <w:t>(version de l</w:t>
      </w:r>
      <w:r w:rsidR="007A36E3">
        <w:rPr>
          <w:rStyle w:val="LabTitleInstVersred"/>
        </w:rPr>
        <w:t>’</w:t>
      </w:r>
      <w:r>
        <w:rPr>
          <w:rStyle w:val="LabTitleInstVersred"/>
        </w:rPr>
        <w:t>instructeur)</w:t>
      </w:r>
    </w:p>
    <w:p w:rsidR="00703DC7" w:rsidRPr="00703DC7" w:rsidRDefault="000D0EF2" w:rsidP="00541BDF">
      <w:pPr>
        <w:pStyle w:val="BodyTextL25"/>
      </w:pPr>
      <w:r>
        <w:t>Utilisez Internet, un magazine ou rendez-vous dans un magasin pour recueillir des informations relatives à l</w:t>
      </w:r>
      <w:r w:rsidR="007A36E3">
        <w:t>’</w:t>
      </w:r>
      <w:r>
        <w:t>assemblage d</w:t>
      </w:r>
      <w:r w:rsidR="007A36E3">
        <w:t>’</w:t>
      </w:r>
      <w:r>
        <w:t>un ordinateur spécialisé prenant en charge du matériel et des logiciels qui permettront à un utilisateur d</w:t>
      </w:r>
      <w:r w:rsidR="007A36E3">
        <w:t>’</w:t>
      </w:r>
      <w:r>
        <w:t>effectuer des tâches qu</w:t>
      </w:r>
      <w:r w:rsidR="007A36E3">
        <w:t>’</w:t>
      </w:r>
      <w:r>
        <w:t>un système tout fait ne peut pas réaliser. Préparez-vous à expliquer vos choix.</w:t>
      </w:r>
    </w:p>
    <w:p w:rsidR="00703DC7" w:rsidRPr="00703DC7" w:rsidRDefault="00703DC7" w:rsidP="00541BDF">
      <w:pPr>
        <w:pStyle w:val="BodyTextL25"/>
      </w:pPr>
      <w:r>
        <w:t>Pour cette fiche de travail, vous présumerez que le système du client sera compatible avec les composants que vous commandez.</w:t>
      </w:r>
    </w:p>
    <w:p w:rsidR="00703DC7" w:rsidRPr="00703DC7" w:rsidRDefault="00703DC7" w:rsidP="00541BDF">
      <w:pPr>
        <w:pStyle w:val="InstNoteRedL25"/>
      </w:pPr>
      <w:r>
        <w:rPr>
          <w:b/>
        </w:rPr>
        <w:t>Remarque à l</w:t>
      </w:r>
      <w:r w:rsidR="007A36E3">
        <w:rPr>
          <w:b/>
        </w:rPr>
        <w:t>’</w:t>
      </w:r>
      <w:r>
        <w:rPr>
          <w:b/>
        </w:rPr>
        <w:t>intention de l</w:t>
      </w:r>
      <w:r w:rsidR="007A36E3">
        <w:rPr>
          <w:b/>
        </w:rPr>
        <w:t>’</w:t>
      </w:r>
      <w:r>
        <w:rPr>
          <w:b/>
        </w:rPr>
        <w:t>instructeur :</w:t>
      </w:r>
      <w:r>
        <w:t xml:space="preserve"> tous les composants que choisit l</w:t>
      </w:r>
      <w:r w:rsidR="007A36E3">
        <w:t>’</w:t>
      </w:r>
      <w:r>
        <w:t>étudiant doivent être compatibles et nécessaires pour les spécifications imposées. Cet exercice peut être réalisé par petits groupes et présenté à la classe. Prévenez les étudiants s</w:t>
      </w:r>
      <w:r w:rsidR="007A36E3">
        <w:t>’</w:t>
      </w:r>
      <w:r>
        <w:t>il existe des restrictions quant à la provenance des composants à acheter (région, pays, etc.). Les réponses peuvent varier.</w:t>
      </w:r>
    </w:p>
    <w:p w:rsidR="00703DC7" w:rsidRPr="00541BDF" w:rsidRDefault="00703DC7" w:rsidP="00541BDF">
      <w:pPr>
        <w:pStyle w:val="SubStepAlpha"/>
      </w:pPr>
      <w:r>
        <w:t>Le client utilise une station de travail audio et vidéo pour enregistrer et mixer de la musique, créer des CD, des étiquettes de CD et ses propres films. Il souhaite mettre à niveau les composants répertoriés dans le tableau.</w:t>
      </w:r>
    </w:p>
    <w:tbl>
      <w:tblPr>
        <w:tblW w:w="936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71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s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vidé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isque dur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ouble écra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</w:tbl>
    <w:p w:rsidR="00703DC7" w:rsidRPr="00703DC7" w:rsidRDefault="00703DC7" w:rsidP="00934F3C">
      <w:pPr>
        <w:pStyle w:val="BodyTextL50"/>
        <w:pageBreakBefore/>
      </w:pPr>
      <w:r>
        <w:lastRenderedPageBreak/>
        <w:t>Pourquoi avez-vous choisi ces composants ? Comment répondront-ils aux besoins du client ?</w:t>
      </w:r>
    </w:p>
    <w:p w:rsidR="00703DC7" w:rsidRDefault="00172F47" w:rsidP="00541BDF">
      <w:pPr>
        <w:pStyle w:val="BodyTextL50"/>
      </w:pPr>
      <w:r>
        <w:t>____________________________________________________________________________________</w:t>
      </w:r>
    </w:p>
    <w:p w:rsidR="00172F47" w:rsidRDefault="00172F47" w:rsidP="00541BDF">
      <w:pPr>
        <w:pStyle w:val="BodyTextL50"/>
      </w:pPr>
      <w:r>
        <w:t>____________________________________________________________________________________</w:t>
      </w:r>
    </w:p>
    <w:p w:rsidR="00172F47" w:rsidRDefault="00172F47" w:rsidP="00541BDF">
      <w:pPr>
        <w:pStyle w:val="BodyTextL50"/>
      </w:pPr>
      <w:r>
        <w:t>____________________________________________________________________________________</w:t>
      </w:r>
    </w:p>
    <w:p w:rsidR="00172F47" w:rsidRDefault="00172F47" w:rsidP="00541BDF">
      <w:pPr>
        <w:pStyle w:val="BodyTextL50"/>
      </w:pPr>
      <w:r>
        <w:t>____________________________________________________________________________________</w:t>
      </w:r>
    </w:p>
    <w:p w:rsidR="00703DC7" w:rsidRPr="00703DC7" w:rsidRDefault="00703DC7" w:rsidP="00541BDF">
      <w:pPr>
        <w:pStyle w:val="SubStepAlpha"/>
      </w:pPr>
      <w:r>
        <w:t>Le client utilise des logiciels de conception assistée par ordinateur (CAO) et de fabrication assistée par ordinateur (FAO). Il souhaite mettre à niveau les composants répertoriés dans le tableau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vidé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émoire vive (RAM)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Pr="00703DC7" w:rsidRDefault="00703DC7" w:rsidP="004928AE">
      <w:pPr>
        <w:pStyle w:val="BodyTextL50"/>
        <w:keepLines/>
      </w:pPr>
      <w:r>
        <w:t>Pourquoi avez-vous choisi ces composants ? Comment répondront-ils aux besoins du client 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541BDF" w:rsidRDefault="00703DC7" w:rsidP="004928AE">
      <w:pPr>
        <w:pStyle w:val="SubStepAlpha"/>
        <w:keepNext/>
        <w:rPr>
          <w:rFonts w:eastAsia="Times New Roman" w:cs="Arial"/>
          <w:szCs w:val="20"/>
        </w:rPr>
      </w:pPr>
      <w:r>
        <w:lastRenderedPageBreak/>
        <w:t xml:space="preserve">Le client utilise des technologies de </w:t>
      </w:r>
      <w:proofErr w:type="spellStart"/>
      <w:r>
        <w:t>virtualisation</w:t>
      </w:r>
      <w:proofErr w:type="spellEnd"/>
      <w:r>
        <w:t xml:space="preserve"> pour exécuter plusieurs systèmes d</w:t>
      </w:r>
      <w:r w:rsidR="007A36E3">
        <w:t>’</w:t>
      </w:r>
      <w:r>
        <w:t>exploitation différents afin de tester la compatibilité des logiciels. Il souhaite mettre à niveau les composants répertoriés dans le tableau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émoire vive (RAM)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Default="00703DC7" w:rsidP="004928AE">
      <w:pPr>
        <w:pStyle w:val="BodyTextL50"/>
        <w:keepLines/>
      </w:pPr>
      <w:r>
        <w:t>Pourquoi avez-vous choisi ces composants ? Comment répondront-ils aux besoins du client 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703DC7" w:rsidRDefault="00703DC7" w:rsidP="004928AE">
      <w:pPr>
        <w:pStyle w:val="SubStepAlpha"/>
        <w:keepNext/>
        <w:rPr>
          <w:rFonts w:eastAsia="Times New Roman" w:cs="Arial"/>
          <w:szCs w:val="20"/>
        </w:rPr>
      </w:pPr>
      <w:r>
        <w:lastRenderedPageBreak/>
        <w:t xml:space="preserve">Il souhaite mettre à niveau un HTPC avec les composants répertoriés dans le tableau. 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Boîtier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Alimentati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 xml:space="preserve">Audio avec son </w:t>
            </w:r>
            <w:proofErr w:type="spellStart"/>
            <w:r>
              <w:t>surround</w:t>
            </w:r>
            <w:proofErr w:type="spellEnd"/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  <w:r>
              <w:rPr>
                <w:noProof/>
                <w:color w:val="000000"/>
              </w:rPr>
              <w:t>Cartes tuner TV et câble</w:t>
            </w: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</w:tbl>
    <w:p w:rsidR="00703DC7" w:rsidRPr="00703DC7" w:rsidRDefault="00703DC7" w:rsidP="00541BDF">
      <w:pPr>
        <w:pStyle w:val="BodyTextL50"/>
      </w:pPr>
      <w:r>
        <w:t>Pourquoi avez-vous choisi ces composants ? Comment répondront-ils aux besoins du client ?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541BDF" w:rsidRDefault="00541BDF" w:rsidP="00541BDF">
      <w:pPr>
        <w:pStyle w:val="BodyTextL50"/>
      </w:pPr>
      <w:r>
        <w:t>____________________________________________________________________________________</w:t>
      </w:r>
    </w:p>
    <w:p w:rsidR="00703DC7" w:rsidRPr="00703DC7" w:rsidRDefault="00703DC7" w:rsidP="004928AE">
      <w:pPr>
        <w:pStyle w:val="SubStepAlpha"/>
        <w:keepNext/>
      </w:pPr>
      <w:r>
        <w:lastRenderedPageBreak/>
        <w:t>Il souhaite mettre à niveau un ordinateur de jeu avec les composants répertoriés dans le tableau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  <w:r>
              <w:rPr>
                <w:color w:val="FF0000"/>
              </w:rPr>
              <w:t>Les réponses peuvent varier.</w:t>
            </w: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vidé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s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Système de refroidissement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émoire vive (RAM)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541BDF" w:rsidRPr="00703DC7" w:rsidRDefault="00703DC7" w:rsidP="00541BDF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isque dur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541BDF" w:rsidRDefault="00703DC7" w:rsidP="00541BDF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Les réponses peuvent varier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Pr="00703DC7" w:rsidRDefault="00703DC7" w:rsidP="004928AE">
      <w:pPr>
        <w:pStyle w:val="BodyTextL50"/>
        <w:keepLines/>
      </w:pPr>
      <w:r>
        <w:t>Pourquoi avez-vous choisi ces composants ? Comment répondront-ils aux besoins du client 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541BDF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sectPr w:rsidR="00541BDF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2434" w:rsidRDefault="00772434" w:rsidP="0090659A">
      <w:pPr>
        <w:spacing w:after="0" w:line="240" w:lineRule="auto"/>
      </w:pPr>
      <w:r>
        <w:separator/>
      </w:r>
    </w:p>
    <w:p w:rsidR="00772434" w:rsidRDefault="00772434"/>
    <w:p w:rsidR="00772434" w:rsidRDefault="00772434"/>
    <w:p w:rsidR="00772434" w:rsidRDefault="00772434"/>
    <w:p w:rsidR="00772434" w:rsidRDefault="00772434"/>
  </w:endnote>
  <w:endnote w:type="continuationSeparator" w:id="0">
    <w:p w:rsidR="00772434" w:rsidRDefault="00772434" w:rsidP="0090659A">
      <w:pPr>
        <w:spacing w:after="0" w:line="240" w:lineRule="auto"/>
      </w:pPr>
      <w:r>
        <w:continuationSeparator/>
      </w:r>
    </w:p>
    <w:p w:rsidR="00772434" w:rsidRDefault="00772434"/>
    <w:p w:rsidR="00772434" w:rsidRDefault="00772434"/>
    <w:p w:rsidR="00772434" w:rsidRDefault="00772434"/>
    <w:p w:rsidR="00772434" w:rsidRDefault="0077243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8F4A0A">
      <w:fldChar w:fldCharType="begin"/>
    </w:r>
    <w:r w:rsidR="000D0EF2">
      <w:instrText xml:space="preserve"> DATE  \@ "yyyy"  \* MERGEFORMAT </w:instrText>
    </w:r>
    <w:r w:rsidR="008F4A0A">
      <w:fldChar w:fldCharType="separate"/>
    </w:r>
    <w:r w:rsidR="007A36E3">
      <w:rPr>
        <w:noProof/>
      </w:rPr>
      <w:t>2016</w:t>
    </w:r>
    <w:r w:rsidR="008F4A0A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8F4A0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F4A0A" w:rsidRPr="0090659A">
      <w:rPr>
        <w:b/>
        <w:szCs w:val="16"/>
      </w:rPr>
      <w:fldChar w:fldCharType="separate"/>
    </w:r>
    <w:r w:rsidR="007A36E3">
      <w:rPr>
        <w:b/>
        <w:noProof/>
        <w:szCs w:val="16"/>
      </w:rPr>
      <w:t>5</w:t>
    </w:r>
    <w:r w:rsidR="008F4A0A" w:rsidRPr="0090659A">
      <w:rPr>
        <w:b/>
        <w:szCs w:val="16"/>
      </w:rPr>
      <w:fldChar w:fldCharType="end"/>
    </w:r>
    <w:r>
      <w:t xml:space="preserve"> sur </w:t>
    </w:r>
    <w:r w:rsidR="008F4A0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F4A0A" w:rsidRPr="0090659A">
      <w:rPr>
        <w:b/>
        <w:szCs w:val="16"/>
      </w:rPr>
      <w:fldChar w:fldCharType="separate"/>
    </w:r>
    <w:r w:rsidR="007A36E3">
      <w:rPr>
        <w:b/>
        <w:noProof/>
        <w:szCs w:val="16"/>
      </w:rPr>
      <w:t>5</w:t>
    </w:r>
    <w:r w:rsidR="008F4A0A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8F4A0A">
      <w:fldChar w:fldCharType="begin"/>
    </w:r>
    <w:r w:rsidR="00B0128C">
      <w:instrText xml:space="preserve"> DATE  \@ "yyyy"  \* MERGEFORMAT </w:instrText>
    </w:r>
    <w:r w:rsidR="008F4A0A">
      <w:fldChar w:fldCharType="separate"/>
    </w:r>
    <w:r w:rsidR="007A36E3">
      <w:rPr>
        <w:noProof/>
      </w:rPr>
      <w:t>2016</w:t>
    </w:r>
    <w:r w:rsidR="008F4A0A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8F4A0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F4A0A" w:rsidRPr="0090659A">
      <w:rPr>
        <w:b/>
        <w:szCs w:val="16"/>
      </w:rPr>
      <w:fldChar w:fldCharType="separate"/>
    </w:r>
    <w:r w:rsidR="007A36E3">
      <w:rPr>
        <w:b/>
        <w:noProof/>
        <w:szCs w:val="16"/>
      </w:rPr>
      <w:t>1</w:t>
    </w:r>
    <w:r w:rsidR="008F4A0A" w:rsidRPr="0090659A">
      <w:rPr>
        <w:b/>
        <w:szCs w:val="16"/>
      </w:rPr>
      <w:fldChar w:fldCharType="end"/>
    </w:r>
    <w:r>
      <w:t xml:space="preserve"> sur </w:t>
    </w:r>
    <w:r w:rsidR="008F4A0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F4A0A" w:rsidRPr="0090659A">
      <w:rPr>
        <w:b/>
        <w:szCs w:val="16"/>
      </w:rPr>
      <w:fldChar w:fldCharType="separate"/>
    </w:r>
    <w:r w:rsidR="007A36E3">
      <w:rPr>
        <w:b/>
        <w:noProof/>
        <w:szCs w:val="16"/>
      </w:rPr>
      <w:t>5</w:t>
    </w:r>
    <w:r w:rsidR="008F4A0A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2434" w:rsidRDefault="00772434" w:rsidP="0090659A">
      <w:pPr>
        <w:spacing w:after="0" w:line="240" w:lineRule="auto"/>
      </w:pPr>
      <w:r>
        <w:separator/>
      </w:r>
    </w:p>
    <w:p w:rsidR="00772434" w:rsidRDefault="00772434"/>
    <w:p w:rsidR="00772434" w:rsidRDefault="00772434"/>
    <w:p w:rsidR="00772434" w:rsidRDefault="00772434"/>
    <w:p w:rsidR="00772434" w:rsidRDefault="00772434"/>
  </w:footnote>
  <w:footnote w:type="continuationSeparator" w:id="0">
    <w:p w:rsidR="00772434" w:rsidRDefault="00772434" w:rsidP="0090659A">
      <w:pPr>
        <w:spacing w:after="0" w:line="240" w:lineRule="auto"/>
      </w:pPr>
      <w:r>
        <w:continuationSeparator/>
      </w:r>
    </w:p>
    <w:p w:rsidR="00772434" w:rsidRDefault="00772434"/>
    <w:p w:rsidR="00772434" w:rsidRDefault="00772434"/>
    <w:p w:rsidR="00772434" w:rsidRDefault="00772434"/>
    <w:p w:rsidR="00772434" w:rsidRDefault="00772434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Pr="000D0EF2" w:rsidRDefault="002D69F0" w:rsidP="00C52BA6">
    <w:pPr>
      <w:pStyle w:val="PageHead"/>
      <w:rPr>
        <w:szCs w:val="20"/>
      </w:rPr>
    </w:pPr>
    <w:r>
      <w:t>Travaux pratiques - Assemblage d</w:t>
    </w:r>
    <w:r w:rsidR="007A36E3">
      <w:t>’</w:t>
    </w:r>
    <w:r>
      <w:t>un système informatique spécialisé</w:t>
    </w: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7A7FFC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="http://schemas.openxmlformats.org/wordprocessingml/2006/main" xmlns:wpc="http://schemas.microsoft.com/office/word/2010/wordprocessingCanvas" xmlns:mc="http://schemas.openxmlformats.org/markup-compatibility/2006" xmlns:o="urn:schemas-microsoft-com:office:office" xmlns:v="urn:schemas-microsoft-com:vml" xmlns:w10="urn:schemas-microsoft-com:office:word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wp14="http://schemas.microsoft.com/office/word/2010/wordprocessingDrawing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9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</w:num>
  <w:num w:numId="2">
    <w:abstractNumId w:val="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11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7"/>
  </w:num>
  <w:num w:numId="11">
    <w:abstractNumId w:val="0"/>
  </w:num>
  <w:num w:numId="12">
    <w:abstractNumId w:val="2"/>
  </w:num>
  <w:num w:numId="13">
    <w:abstractNumId w:val="3"/>
  </w:num>
  <w:num w:numId="14">
    <w:abstractNumId w:val="5"/>
  </w:num>
  <w:num w:numId="15">
    <w:abstractNumId w:val="1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yNjQ2NzI0szSzNLRU0lEKTi0uzszPAykwrAUACs83N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A56A8"/>
    <w:rsid w:val="000B1795"/>
    <w:rsid w:val="000B2344"/>
    <w:rsid w:val="000B7DE5"/>
    <w:rsid w:val="000C729B"/>
    <w:rsid w:val="000D0EF2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2F47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4241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539D2"/>
    <w:rsid w:val="00260CD4"/>
    <w:rsid w:val="002639D8"/>
    <w:rsid w:val="00265F77"/>
    <w:rsid w:val="00266C83"/>
    <w:rsid w:val="002768DC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9F0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655DF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28A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1BDF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3393"/>
    <w:rsid w:val="005A6E62"/>
    <w:rsid w:val="005B3070"/>
    <w:rsid w:val="005B33A5"/>
    <w:rsid w:val="005C7181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34A1D"/>
    <w:rsid w:val="006428E5"/>
    <w:rsid w:val="00644958"/>
    <w:rsid w:val="006608D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1F3F"/>
    <w:rsid w:val="00733BAB"/>
    <w:rsid w:val="00734D4E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72434"/>
    <w:rsid w:val="00783B2E"/>
    <w:rsid w:val="00786F58"/>
    <w:rsid w:val="00787CC1"/>
    <w:rsid w:val="00792F4E"/>
    <w:rsid w:val="0079398D"/>
    <w:rsid w:val="00796C25"/>
    <w:rsid w:val="007A287C"/>
    <w:rsid w:val="007A36E3"/>
    <w:rsid w:val="007A3B2A"/>
    <w:rsid w:val="007A7FFC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8F4A0A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34095"/>
    <w:rsid w:val="00934F3C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1DB8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128C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448D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83FA7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64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541BDF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FDF2364-91A4-49DF-A826-5EFB94D46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55</Words>
  <Characters>4377</Characters>
  <Application>Microsoft Office Word</Application>
  <DocSecurity>0</DocSecurity>
  <Lines>8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yuhang</cp:lastModifiedBy>
  <cp:revision>6</cp:revision>
  <dcterms:created xsi:type="dcterms:W3CDTF">2015-07-30T15:55:00Z</dcterms:created>
  <dcterms:modified xsi:type="dcterms:W3CDTF">2016-06-20T07:23:00Z</dcterms:modified>
</cp:coreProperties>
</file>